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617A8" w:rsidRDefault="00421EB8">
      <w:pPr>
        <w:pStyle w:val="1"/>
      </w:pPr>
      <w:bookmarkStart w:id="0" w:name="fyp---automated-data-collecting-system-f"/>
      <w:r>
        <w:t>FYP - Automated Data Collecting System for Environment Using UAVs and Smartphones</w:t>
      </w:r>
    </w:p>
    <w:bookmarkEnd w:id="0"/>
    <w:p w:rsidR="00E617A8" w:rsidRDefault="00421EB8">
      <w:r>
        <w:t>IVE(LWL), Software Engineering, Final Year Project</w:t>
      </w:r>
    </w:p>
    <w:p w:rsidR="00E617A8" w:rsidRDefault="00421EB8">
      <w:pPr>
        <w:pStyle w:val="2"/>
      </w:pPr>
      <w:bookmarkStart w:id="1" w:name="collaborators"/>
      <w:r>
        <w:t>Collaborators</w:t>
      </w:r>
    </w:p>
    <w:bookmarkEnd w:id="1"/>
    <w:p w:rsidR="00E617A8" w:rsidRDefault="00421EB8">
      <w:pPr>
        <w:pStyle w:val="Compact"/>
        <w:numPr>
          <w:ilvl w:val="0"/>
          <w:numId w:val="2"/>
        </w:numPr>
      </w:pPr>
      <w:r>
        <w:rPr>
          <w:b/>
        </w:rPr>
        <w:t>Siu Chi Wang</w:t>
      </w:r>
      <w:r>
        <w:t xml:space="preserve"> - </w:t>
      </w:r>
      <w:r>
        <w:rPr>
          <w:i/>
        </w:rPr>
        <w:t>Streaming, IoT, UAV, README</w:t>
      </w:r>
      <w:r>
        <w:t xml:space="preserve"> - </w:t>
      </w:r>
      <w:hyperlink r:id="rId6">
        <w:r>
          <w:rPr>
            <w:rStyle w:val="Link"/>
          </w:rPr>
          <w:t>wing199901</w:t>
        </w:r>
      </w:hyperlink>
      <w:r>
        <w:br/>
      </w:r>
    </w:p>
    <w:p w:rsidR="00E617A8" w:rsidRDefault="00421EB8">
      <w:pPr>
        <w:pStyle w:val="Compact"/>
        <w:numPr>
          <w:ilvl w:val="0"/>
          <w:numId w:val="2"/>
        </w:numPr>
      </w:pPr>
      <w:r>
        <w:rPr>
          <w:b/>
        </w:rPr>
        <w:t>Wong Ming Yuen</w:t>
      </w:r>
      <w:r>
        <w:t xml:space="preserve"> - </w:t>
      </w:r>
      <w:r>
        <w:rPr>
          <w:i/>
        </w:rPr>
        <w:t>Initial work, GUI, Charts &amp; Graphs</w:t>
      </w:r>
      <w:r>
        <w:t xml:space="preserve"> - </w:t>
      </w:r>
      <w:hyperlink r:id="rId7">
        <w:r>
          <w:rPr>
            <w:rStyle w:val="Link"/>
          </w:rPr>
          <w:t>Ethan7102</w:t>
        </w:r>
      </w:hyperlink>
      <w:r>
        <w:br/>
      </w:r>
    </w:p>
    <w:p w:rsidR="00E617A8" w:rsidRDefault="00421EB8">
      <w:pPr>
        <w:pStyle w:val="Compact"/>
        <w:numPr>
          <w:ilvl w:val="0"/>
          <w:numId w:val="2"/>
        </w:numPr>
      </w:pPr>
      <w:r>
        <w:rPr>
          <w:b/>
        </w:rPr>
        <w:t>Kwok Tsz Lung</w:t>
      </w:r>
      <w:r>
        <w:t xml:space="preserve"> - </w:t>
      </w:r>
      <w:r>
        <w:rPr>
          <w:i/>
        </w:rPr>
        <w:t>???</w:t>
      </w:r>
      <w:r>
        <w:t xml:space="preserve"> - </w:t>
      </w:r>
      <w:hyperlink r:id="rId8">
        <w:r>
          <w:rPr>
            <w:rStyle w:val="Link"/>
          </w:rPr>
          <w:t>BirdyKwok</w:t>
        </w:r>
      </w:hyperlink>
      <w:r>
        <w:br/>
      </w:r>
    </w:p>
    <w:p w:rsidR="00E617A8" w:rsidRDefault="00421EB8">
      <w:pPr>
        <w:pStyle w:val="Compact"/>
        <w:numPr>
          <w:ilvl w:val="0"/>
          <w:numId w:val="2"/>
        </w:numPr>
      </w:pPr>
      <w:r>
        <w:rPr>
          <w:b/>
        </w:rPr>
        <w:t>Cha</w:t>
      </w:r>
      <w:r>
        <w:rPr>
          <w:b/>
        </w:rPr>
        <w:t>u Yat Sum</w:t>
      </w:r>
      <w:r>
        <w:t xml:space="preserve"> - </w:t>
      </w:r>
      <w:r>
        <w:rPr>
          <w:i/>
        </w:rPr>
        <w:t>???</w:t>
      </w:r>
      <w:r>
        <w:t xml:space="preserve"> - </w:t>
      </w:r>
      <w:hyperlink r:id="rId9">
        <w:r>
          <w:rPr>
            <w:rStyle w:val="Link"/>
          </w:rPr>
          <w:t>NathMon</w:t>
        </w:r>
      </w:hyperlink>
    </w:p>
    <w:p w:rsidR="00FE0824" w:rsidRDefault="00FE0824" w:rsidP="00FE0824">
      <w:pPr>
        <w:pStyle w:val="1"/>
        <w:jc w:val="center"/>
        <w:rPr>
          <w:color w:val="4F81BD" w:themeColor="accent1"/>
          <w:sz w:val="32"/>
          <w:szCs w:val="32"/>
        </w:rPr>
      </w:pPr>
      <w:bookmarkStart w:id="2" w:name="getting-started"/>
      <w:r>
        <w:t>Installation Guide</w:t>
      </w:r>
    </w:p>
    <w:p w:rsidR="00FE0824" w:rsidRPr="00421EB8" w:rsidRDefault="00FE0824" w:rsidP="00421EB8">
      <w:pPr>
        <w:spacing w:before="0" w:after="200"/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</w:rPr>
      </w:pPr>
      <w:r>
        <w:br w:type="page"/>
      </w:r>
    </w:p>
    <w:p w:rsidR="00E617A8" w:rsidRPr="00421EB8" w:rsidRDefault="00421EB8" w:rsidP="00421EB8">
      <w:pPr>
        <w:pStyle w:val="2"/>
      </w:pPr>
      <w:r w:rsidRPr="00421EB8">
        <w:lastRenderedPageBreak/>
        <w:t>Getting Started</w:t>
      </w:r>
    </w:p>
    <w:bookmarkEnd w:id="2"/>
    <w:p w:rsidR="00E617A8" w:rsidRDefault="00421EB8">
      <w:r>
        <w:t>These instructions will get you a copy of the project up and running on your local machine for development and testing purposes. See deployment for notes on how to depl</w:t>
      </w:r>
      <w:r>
        <w:t>oy the project on a live system.</w:t>
      </w:r>
    </w:p>
    <w:p w:rsidR="00E617A8" w:rsidRDefault="00421EB8">
      <w:pPr>
        <w:pStyle w:val="3"/>
      </w:pPr>
      <w:bookmarkStart w:id="3" w:name="prerequisites"/>
      <w:r>
        <w:t>Prerequisites</w:t>
      </w:r>
    </w:p>
    <w:bookmarkEnd w:id="3"/>
    <w:p w:rsidR="00E617A8" w:rsidRDefault="00421EB8">
      <w:r>
        <w:t>Hardware</w:t>
      </w:r>
    </w:p>
    <w:p w:rsidR="00E617A8" w:rsidRDefault="00421EB8">
      <w:pPr>
        <w:pStyle w:val="SourceCode"/>
      </w:pPr>
      <w:r>
        <w:br/>
      </w:r>
      <w:r>
        <w:rPr>
          <w:rStyle w:val="VerbatimChar"/>
        </w:rPr>
        <w:t>1\. a Raspberry Pi 3B\+</w:t>
      </w:r>
      <w:r>
        <w:br/>
      </w:r>
      <w:r>
        <w:rPr>
          <w:rStyle w:val="VerbatimChar"/>
        </w:rPr>
        <w:t>2\. a Raspberry Pi Camera Module</w:t>
      </w:r>
      <w:r>
        <w:br/>
      </w:r>
      <w:r>
        <w:rPr>
          <w:rStyle w:val="VerbatimChar"/>
        </w:rPr>
        <w:t>3\. a Navio2 Autopilot HAT</w:t>
      </w:r>
      <w:r>
        <w:br/>
      </w:r>
      <w:r>
        <w:rPr>
          <w:rStyle w:val="VerbatimChar"/>
        </w:rPr>
        <w:t>4\. a high power wireless USB adapter\(Alfa AWUS036NHA\)</w:t>
      </w:r>
      <w:r>
        <w:br/>
      </w:r>
      <w:r>
        <w:rPr>
          <w:rStyle w:val="VerbatimChar"/>
        </w:rPr>
        <w:t>5\. a DIY quadcopter</w:t>
      </w:r>
      <w:r>
        <w:br/>
      </w:r>
      <w:r>
        <w:rPr>
          <w:rStyle w:val="VerbatimChar"/>
        </w:rPr>
        <w:t>6\. a 4s battery</w:t>
      </w:r>
      <w:r>
        <w:br/>
      </w:r>
      <w:r>
        <w:rPr>
          <w:rStyle w:val="VerbatimChar"/>
        </w:rPr>
        <w:t>7\. a laptop</w:t>
      </w:r>
      <w:r>
        <w:br/>
      </w:r>
      <w:r>
        <w:rPr>
          <w:rStyle w:val="VerbatimChar"/>
        </w:rPr>
        <w:t>8\. a S</w:t>
      </w:r>
      <w:r>
        <w:rPr>
          <w:rStyle w:val="VerbatimChar"/>
        </w:rPr>
        <w:t>martphone</w:t>
      </w:r>
      <w:r>
        <w:br/>
      </w:r>
      <w:r>
        <w:rPr>
          <w:rStyle w:val="VerbatimChar"/>
        </w:rPr>
        <w:t>9\. DHT22 sensor</w:t>
      </w:r>
      <w:r>
        <w:br/>
      </w:r>
      <w:r>
        <w:br/>
      </w:r>
      <w:r>
        <w:rPr>
          <w:rStyle w:val="VerbatimChar"/>
        </w:rPr>
        <w:t>10. SDS011 sensor</w:t>
      </w:r>
    </w:p>
    <w:p w:rsidR="00E617A8" w:rsidRDefault="00421EB8">
      <w:r>
        <w:t>Software</w:t>
      </w:r>
    </w:p>
    <w:p w:rsidR="00E617A8" w:rsidRDefault="00421EB8">
      <w:pPr>
        <w:pStyle w:val="SourceCode"/>
      </w:pPr>
      <w:r>
        <w:br/>
      </w:r>
      <w:r>
        <w:rPr>
          <w:rStyle w:val="VerbatimChar"/>
        </w:rPr>
        <w:t xml:space="preserve">1\. Python3\(3\.8\) </w:t>
      </w:r>
      <w:r>
        <w:br/>
      </w:r>
      <w:r>
        <w:rPr>
          <w:rStyle w:val="VerbatimChar"/>
        </w:rPr>
        <w:t>2\. QGroundControl</w:t>
      </w:r>
      <w:r>
        <w:br/>
      </w:r>
      <w:r>
        <w:rPr>
          <w:rStyle w:val="VerbatimChar"/>
        </w:rPr>
        <w:t>3\. Mission Planner</w:t>
      </w:r>
      <w:r>
        <w:br/>
      </w:r>
      <w:r>
        <w:rPr>
          <w:rStyle w:val="VerbatimChar"/>
        </w:rPr>
        <w:t>4\. Terminal</w:t>
      </w:r>
    </w:p>
    <w:p w:rsidR="00E617A8" w:rsidRDefault="00421EB8">
      <w:pPr>
        <w:pStyle w:val="2"/>
      </w:pPr>
      <w:bookmarkStart w:id="4" w:name="installing"/>
      <w:r>
        <w:t>Installing</w:t>
      </w:r>
    </w:p>
    <w:p w:rsidR="00E617A8" w:rsidRDefault="00421EB8">
      <w:pPr>
        <w:pStyle w:val="3"/>
      </w:pPr>
      <w:bookmarkStart w:id="5" w:name="uav-side-configuration"/>
      <w:bookmarkEnd w:id="4"/>
      <w:r>
        <w:t>UAV Side Configuration</w:t>
      </w:r>
    </w:p>
    <w:p w:rsidR="00E617A8" w:rsidRDefault="00421EB8">
      <w:pPr>
        <w:pStyle w:val="4"/>
      </w:pPr>
      <w:bookmarkStart w:id="6" w:name="raspberry-pi-configuration"/>
      <w:bookmarkEnd w:id="5"/>
      <w:r>
        <w:t>Raspberry Pi Configuration</w:t>
      </w:r>
    </w:p>
    <w:bookmarkEnd w:id="6"/>
    <w:p w:rsidR="00E617A8" w:rsidRDefault="00421EB8">
      <w:r>
        <w:t>Navio requires a preconfigured Raspbian to run. Emlid provide a un</w:t>
      </w:r>
      <w:r>
        <w:t>ified SD card image for Raspberry Pi.</w:t>
      </w:r>
    </w:p>
    <w:p w:rsidR="00E617A8" w:rsidRDefault="00421EB8">
      <w:r>
        <w:t>Follow the instruction to configure your Raspberry Pi</w:t>
      </w:r>
      <w:r>
        <w:br/>
        <w:t>(</w:t>
      </w:r>
      <w:hyperlink r:id="rId10">
        <w:r>
          <w:rPr>
            <w:rStyle w:val="Link"/>
          </w:rPr>
          <w:t>https://docs.emlid.com/navio2/common/ardupilot/configuring-raspberry-pi/</w:t>
        </w:r>
      </w:hyperlink>
      <w:r>
        <w:t>)</w:t>
      </w:r>
    </w:p>
    <w:p w:rsidR="00E617A8" w:rsidRDefault="00421EB8">
      <w:pPr>
        <w:pStyle w:val="SourceCode"/>
      </w:pPr>
      <w:r>
        <w:rPr>
          <w:rStyle w:val="VerbatimChar"/>
        </w:rPr>
        <w:lastRenderedPageBreak/>
        <w:t>If you want to use SSH to remote access your Raspberry Pi, placing a file named 'ssh' into t</w:t>
      </w:r>
      <w:r>
        <w:rPr>
          <w:rStyle w:val="VerbatimChar"/>
        </w:rPr>
        <w:t>he boot partition.</w:t>
      </w:r>
    </w:p>
    <w:p w:rsidR="00E617A8" w:rsidRDefault="00421EB8">
      <w:pPr>
        <w:pStyle w:val="4"/>
      </w:pPr>
      <w:bookmarkStart w:id="7" w:name="configure-access-pointap"/>
      <w:r>
        <w:t>Configure Access Point(AP)</w:t>
      </w:r>
    </w:p>
    <w:bookmarkEnd w:id="7"/>
    <w:p w:rsidR="00E617A8" w:rsidRDefault="00421EB8">
      <w:r>
        <w:t>We choose to use create_ap to create an access point, because it provides a simple way to do thing easier.</w:t>
      </w:r>
    </w:p>
    <w:p w:rsidR="00E617A8" w:rsidRDefault="00421EB8">
      <w:pPr>
        <w:pStyle w:val="SourceCode"/>
      </w:pPr>
      <w:r>
        <w:rPr>
          <w:rStyle w:val="VerbatimChar"/>
        </w:rPr>
        <w:t>git clone https://github.com/oblique/create_ap</w:t>
      </w:r>
      <w:r>
        <w:br/>
      </w:r>
      <w:r>
        <w:rPr>
          <w:rStyle w:val="VerbatimChar"/>
        </w:rPr>
        <w:t>cd create_ap</w:t>
      </w:r>
      <w:r>
        <w:br/>
      </w:r>
      <w:r>
        <w:rPr>
          <w:rStyle w:val="VerbatimChar"/>
        </w:rPr>
        <w:t>make install</w:t>
      </w:r>
    </w:p>
    <w:p w:rsidR="00E617A8" w:rsidRDefault="00421EB8">
      <w:r>
        <w:t>The basic syntax to create a N</w:t>
      </w:r>
      <w:r>
        <w:t>ATed virtual network is the following:</w:t>
      </w:r>
    </w:p>
    <w:p w:rsidR="00E617A8" w:rsidRDefault="00421EB8">
      <w:pPr>
        <w:pStyle w:val="SourceCode"/>
      </w:pPr>
      <w:r>
        <w:rPr>
          <w:rStyle w:val="VerbatimChar"/>
        </w:rPr>
        <w:t>create_ap wlan0 eth0 MyAccessPoint MyPassPhrase</w:t>
      </w:r>
    </w:p>
    <w:p w:rsidR="00E617A8" w:rsidRDefault="00421EB8">
      <w:r>
        <w:t>Here is our configuration</w:t>
      </w:r>
    </w:p>
    <w:p w:rsidR="00E617A8" w:rsidRDefault="00421EB8">
      <w:pPr>
        <w:pStyle w:val="SourceCode"/>
      </w:pPr>
      <w:r>
        <w:rPr>
          <w:rStyle w:val="VerbatimChar"/>
        </w:rPr>
        <w:t>CHANNEL=default</w:t>
      </w:r>
      <w:r>
        <w:br/>
      </w:r>
      <w:r>
        <w:rPr>
          <w:rStyle w:val="VerbatimChar"/>
        </w:rPr>
        <w:t>GATEWAY=192.168.12.1</w:t>
      </w:r>
      <w:r>
        <w:br/>
      </w:r>
      <w:r>
        <w:rPr>
          <w:rStyle w:val="VerbatimChar"/>
        </w:rPr>
        <w:t>WPA_VERSION=1+2</w:t>
      </w:r>
      <w:r>
        <w:br/>
      </w:r>
      <w:r>
        <w:rPr>
          <w:rStyle w:val="VerbatimChar"/>
        </w:rPr>
        <w:t>ETC_HOSTS=0</w:t>
      </w:r>
      <w:r>
        <w:br/>
      </w:r>
      <w:r>
        <w:rPr>
          <w:rStyle w:val="VerbatimChar"/>
        </w:rPr>
        <w:t>DHCP_DNS=gateway</w:t>
      </w:r>
      <w:r>
        <w:br/>
      </w:r>
      <w:r>
        <w:rPr>
          <w:rStyle w:val="VerbatimChar"/>
        </w:rPr>
        <w:t>NO_DNS=0</w:t>
      </w:r>
      <w:r>
        <w:br/>
      </w:r>
      <w:r>
        <w:rPr>
          <w:rStyle w:val="VerbatimChar"/>
        </w:rPr>
        <w:t>NO_DNSMASQ=0</w:t>
      </w:r>
      <w:r>
        <w:br/>
      </w:r>
      <w:r>
        <w:rPr>
          <w:rStyle w:val="VerbatimChar"/>
        </w:rPr>
        <w:t>HIDDEN=0</w:t>
      </w:r>
      <w:r>
        <w:br/>
      </w:r>
      <w:r>
        <w:rPr>
          <w:rStyle w:val="VerbatimChar"/>
        </w:rPr>
        <w:t>MAC_FILTER=0</w:t>
      </w:r>
      <w:r>
        <w:br/>
      </w:r>
      <w:r>
        <w:rPr>
          <w:rStyle w:val="VerbatimChar"/>
        </w:rPr>
        <w:t>MAC_FILTER_ACCEPT</w:t>
      </w:r>
      <w:r>
        <w:rPr>
          <w:rStyle w:val="VerbatimChar"/>
        </w:rPr>
        <w:t>=/etc/hostapd/hostapd.accept</w:t>
      </w:r>
      <w:r>
        <w:br/>
      </w:r>
      <w:r>
        <w:rPr>
          <w:rStyle w:val="VerbatimChar"/>
        </w:rPr>
        <w:t>ISOLATE_CLIENTS=0</w:t>
      </w:r>
      <w:r>
        <w:br/>
      </w:r>
      <w:r>
        <w:rPr>
          <w:rStyle w:val="VerbatimChar"/>
        </w:rPr>
        <w:t>SHARE_METHOD=none</w:t>
      </w:r>
      <w:r>
        <w:br/>
      </w:r>
      <w:r>
        <w:rPr>
          <w:rStyle w:val="VerbatimChar"/>
        </w:rPr>
        <w:t>IEEE80211N=1</w:t>
      </w:r>
      <w:r>
        <w:br/>
      </w:r>
      <w:r>
        <w:rPr>
          <w:rStyle w:val="VerbatimChar"/>
        </w:rPr>
        <w:t>IEEE80211AC=0</w:t>
      </w:r>
      <w:r>
        <w:br/>
      </w:r>
      <w:r>
        <w:rPr>
          <w:rStyle w:val="VerbatimChar"/>
        </w:rPr>
        <w:t>HT_CAPAB=[HT40+]</w:t>
      </w:r>
      <w:r>
        <w:br/>
      </w:r>
      <w:r>
        <w:rPr>
          <w:rStyle w:val="VerbatimChar"/>
        </w:rPr>
        <w:t>VHT_CAPAB=</w:t>
      </w:r>
      <w:r>
        <w:br/>
      </w:r>
      <w:r>
        <w:rPr>
          <w:rStyle w:val="VerbatimChar"/>
        </w:rPr>
        <w:t>DRIVER=nl80211</w:t>
      </w:r>
      <w:r>
        <w:br/>
      </w:r>
      <w:r>
        <w:rPr>
          <w:rStyle w:val="VerbatimChar"/>
        </w:rPr>
        <w:t>NO_VIRT=0</w:t>
      </w:r>
      <w:r>
        <w:br/>
      </w:r>
      <w:r>
        <w:rPr>
          <w:rStyle w:val="VerbatimChar"/>
        </w:rPr>
        <w:t>COUNTRY=</w:t>
      </w:r>
      <w:r>
        <w:br/>
      </w:r>
      <w:r>
        <w:rPr>
          <w:rStyle w:val="VerbatimChar"/>
        </w:rPr>
        <w:t>FREQ_BAND=2.4</w:t>
      </w:r>
      <w:r>
        <w:br/>
      </w:r>
      <w:r>
        <w:rPr>
          <w:rStyle w:val="VerbatimChar"/>
        </w:rPr>
        <w:t>NEW_MACADDR=</w:t>
      </w:r>
      <w:r>
        <w:br/>
      </w:r>
      <w:r>
        <w:rPr>
          <w:rStyle w:val="VerbatimChar"/>
        </w:rPr>
        <w:t>DAEMONIZE=0</w:t>
      </w:r>
      <w:r>
        <w:br/>
      </w:r>
      <w:r>
        <w:rPr>
          <w:rStyle w:val="VerbatimChar"/>
        </w:rPr>
        <w:t>NO_HAVEGED=0</w:t>
      </w:r>
      <w:r>
        <w:br/>
      </w:r>
      <w:r>
        <w:rPr>
          <w:rStyle w:val="VerbatimChar"/>
        </w:rPr>
        <w:t>WIFI_IFACE=wlan0</w:t>
      </w:r>
      <w:r>
        <w:br/>
      </w:r>
      <w:r>
        <w:rPr>
          <w:rStyle w:val="VerbatimChar"/>
        </w:rPr>
        <w:lastRenderedPageBreak/>
        <w:t>INTERNET_IFACE=</w:t>
      </w:r>
      <w:r>
        <w:br/>
      </w:r>
      <w:r>
        <w:rPr>
          <w:rStyle w:val="VerbatimChar"/>
        </w:rPr>
        <w:t>SSID=Navio</w:t>
      </w:r>
      <w:r>
        <w:br/>
      </w:r>
      <w:r>
        <w:rPr>
          <w:rStyle w:val="VerbatimChar"/>
        </w:rPr>
        <w:t>PASSPH</w:t>
      </w:r>
      <w:r>
        <w:rPr>
          <w:rStyle w:val="VerbatimChar"/>
        </w:rPr>
        <w:t>RASE=ChangeMe</w:t>
      </w:r>
      <w:r>
        <w:br/>
      </w:r>
      <w:r>
        <w:rPr>
          <w:rStyle w:val="VerbatimChar"/>
        </w:rPr>
        <w:t>USE_PSK=0</w:t>
      </w:r>
    </w:p>
    <w:p w:rsidR="00E617A8" w:rsidRDefault="00421EB8">
      <w:r>
        <w:t>To generate this .conf file at /etc</w:t>
      </w:r>
    </w:p>
    <w:p w:rsidR="00E617A8" w:rsidRDefault="00421EB8">
      <w:pPr>
        <w:pStyle w:val="SourceCode"/>
      </w:pPr>
      <w:r>
        <w:rPr>
          <w:rStyle w:val="VerbatimChar"/>
        </w:rPr>
        <w:t>create_ap -n --ieee80211n --ht_capab '[HT40+]' wlan0 Navio ChangeMe --mkconfig /etc/create_ap.conf</w:t>
      </w:r>
    </w:p>
    <w:p w:rsidR="00E617A8" w:rsidRDefault="00421EB8">
      <w:r>
        <w:t>To run this configuration with:</w:t>
      </w:r>
    </w:p>
    <w:p w:rsidR="00E617A8" w:rsidRDefault="00421EB8">
      <w:pPr>
        <w:pStyle w:val="SourceCode"/>
      </w:pPr>
      <w:r>
        <w:rPr>
          <w:rStyle w:val="VerbatimChar"/>
        </w:rPr>
        <w:t>create_ap --config /etc/create_ap.conf</w:t>
      </w:r>
    </w:p>
    <w:p w:rsidR="00E617A8" w:rsidRDefault="00421EB8">
      <w:r>
        <w:t>Start service immediately:</w:t>
      </w:r>
    </w:p>
    <w:p w:rsidR="00E617A8" w:rsidRDefault="00421EB8">
      <w:pPr>
        <w:pStyle w:val="SourceCode"/>
      </w:pPr>
      <w:r>
        <w:rPr>
          <w:rStyle w:val="VerbatimChar"/>
        </w:rPr>
        <w:t>systemctl start create_ap</w:t>
      </w:r>
    </w:p>
    <w:p w:rsidR="00E617A8" w:rsidRDefault="00421EB8">
      <w:r>
        <w:t>Start on boot:</w:t>
      </w:r>
    </w:p>
    <w:p w:rsidR="00E617A8" w:rsidRDefault="00421EB8">
      <w:pPr>
        <w:pStyle w:val="SourceCode"/>
      </w:pPr>
      <w:r>
        <w:rPr>
          <w:rStyle w:val="VerbatimChar"/>
        </w:rPr>
        <w:t>systemctl enable create_ap</w:t>
      </w:r>
    </w:p>
    <w:p w:rsidR="00E617A8" w:rsidRDefault="00421EB8">
      <w:pPr>
        <w:pStyle w:val="5"/>
      </w:pPr>
      <w:bookmarkStart w:id="8" w:name="increase-the-transmission-power"/>
      <w:r>
        <w:t>Increase the transmission power</w:t>
      </w:r>
    </w:p>
    <w:bookmarkEnd w:id="8"/>
    <w:p w:rsidR="00E617A8" w:rsidRDefault="00421EB8">
      <w:r>
        <w:t>It is a way to make your UAV more stable. But please check your country law is allow high power transmission.</w:t>
      </w:r>
    </w:p>
    <w:p w:rsidR="00E617A8" w:rsidRDefault="00421EB8">
      <w:pPr>
        <w:pStyle w:val="SourceCode"/>
      </w:pPr>
      <w:r>
        <w:rPr>
          <w:rStyle w:val="VerbatimChar"/>
        </w:rPr>
        <w:t>https://forum.backbox.org/howtos/alfa-awus036nha-2w-(33-dbm)-configuration/</w:t>
      </w:r>
    </w:p>
    <w:p w:rsidR="00E617A8" w:rsidRDefault="00421EB8">
      <w:pPr>
        <w:pStyle w:val="4"/>
      </w:pPr>
      <w:bookmarkStart w:id="9" w:name="ardupilot-configuration"/>
      <w:r>
        <w:t>ArduPilot Configuration</w:t>
      </w:r>
    </w:p>
    <w:bookmarkEnd w:id="9"/>
    <w:p w:rsidR="00E617A8" w:rsidRDefault="00421EB8">
      <w:r>
        <w:t>We run ArduPilot on Raspberry Pi with Navio. T</w:t>
      </w:r>
      <w:r>
        <w:t>he autopilot's code works directly on Raspberry Pi.</w:t>
      </w:r>
    </w:p>
    <w:p w:rsidR="00E617A8" w:rsidRDefault="00421EB8">
      <w:r>
        <w:t>You can follow the instructions with the Navio2 docs(</w:t>
      </w:r>
      <w:hyperlink r:id="rId11">
        <w:r>
          <w:rPr>
            <w:rStyle w:val="Link"/>
          </w:rPr>
          <w:t>https://docs.emlid.com/navio2/common/ardupilot/installation</w:t>
        </w:r>
        <w:r>
          <w:rPr>
            <w:rStyle w:val="Link"/>
          </w:rPr>
          <w:t>-and-running/</w:t>
        </w:r>
      </w:hyperlink>
      <w:r>
        <w:t>)</w:t>
      </w:r>
    </w:p>
    <w:p w:rsidR="00E617A8" w:rsidRDefault="00421EB8">
      <w:pPr>
        <w:pStyle w:val="4"/>
      </w:pPr>
      <w:bookmarkStart w:id="10" w:name="onboard-calibration"/>
      <w:r>
        <w:t>Onboard calibration</w:t>
      </w:r>
    </w:p>
    <w:bookmarkEnd w:id="10"/>
    <w:p w:rsidR="00E617A8" w:rsidRDefault="00421EB8">
      <w:r>
        <w:t>Here we use Mission Planner to calibrate the onboard sensors.</w:t>
      </w:r>
    </w:p>
    <w:p w:rsidR="00E617A8" w:rsidRDefault="00421EB8">
      <w:r>
        <w:t>Follow the instruction to calibrate the onboard sensors</w:t>
      </w:r>
      <w:r>
        <w:br/>
        <w:t>(</w:t>
      </w:r>
      <w:hyperlink r:id="rId12">
        <w:r>
          <w:rPr>
            <w:rStyle w:val="Link"/>
          </w:rPr>
          <w:t>https://docs.emlid.com/navio2/ardupil</w:t>
        </w:r>
        <w:r>
          <w:rPr>
            <w:rStyle w:val="Link"/>
          </w:rPr>
          <w:t>ot/tips/</w:t>
        </w:r>
      </w:hyperlink>
      <w:r>
        <w:t>)</w:t>
      </w:r>
    </w:p>
    <w:p w:rsidR="00E617A8" w:rsidRDefault="00421EB8">
      <w:pPr>
        <w:pStyle w:val="3"/>
      </w:pPr>
      <w:bookmarkStart w:id="11" w:name="sensors"/>
      <w:r>
        <w:lastRenderedPageBreak/>
        <w:t>Sensors</w:t>
      </w:r>
    </w:p>
    <w:bookmarkEnd w:id="11"/>
    <w:p w:rsidR="00E617A8" w:rsidRDefault="00421EB8">
      <w:r>
        <w:t>In this project, we choose two sensors that install on the UAV and transmit the climate date to laptop</w:t>
      </w:r>
    </w:p>
    <w:p w:rsidR="00E617A8" w:rsidRDefault="00421EB8">
      <w:pPr>
        <w:pStyle w:val="4"/>
      </w:pPr>
      <w:bookmarkStart w:id="12" w:name="dht22-temperature-humidity-sensor"/>
      <w:r>
        <w:t>DHT22 temperature-humidity sensor</w:t>
      </w:r>
    </w:p>
    <w:bookmarkEnd w:id="12"/>
    <w:p w:rsidR="00E617A8" w:rsidRDefault="00421EB8">
      <w:r>
        <w:t>The DHT22 is a basic, low-cost digital temperature and humidity sensor. It uses a capacitive humidity</w:t>
      </w:r>
      <w:r>
        <w:t xml:space="preserve"> sensor and a thermistor to measure the surrounding air, and spits out a digital signal on the data pin</w:t>
      </w:r>
    </w:p>
    <w:p w:rsidR="00E617A8" w:rsidRDefault="00421EB8">
      <w:r>
        <w:rPr>
          <w:noProof/>
        </w:rPr>
        <w:drawing>
          <wp:inline distT="0" distB="0" distL="0" distR="0">
            <wp:extent cx="1524000" cy="152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5.imimg.com/data5/DV/AL/GJ/SELLER-6366772/dht22-digital-temperature-and-humidity-sensor-module-500x500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17A8" w:rsidRDefault="00421EB8">
      <w:pPr>
        <w:pStyle w:val="Compact"/>
        <w:numPr>
          <w:ilvl w:val="0"/>
          <w:numId w:val="3"/>
        </w:numPr>
      </w:pPr>
      <w:r>
        <w:t>We use the GPIO17_DF13 as the data pin</w:t>
      </w:r>
      <w:r>
        <w:br/>
      </w:r>
    </w:p>
    <w:p w:rsidR="00E617A8" w:rsidRDefault="00421EB8">
      <w:pPr>
        <w:pStyle w:val="Compact"/>
        <w:numPr>
          <w:ilvl w:val="0"/>
          <w:numId w:val="3"/>
        </w:numPr>
      </w:pPr>
      <w:r>
        <w:t>Pin 2 for 5V</w:t>
      </w:r>
      <w:r>
        <w:br/>
      </w:r>
    </w:p>
    <w:p w:rsidR="00E617A8" w:rsidRDefault="00421EB8">
      <w:pPr>
        <w:pStyle w:val="Compact"/>
        <w:numPr>
          <w:ilvl w:val="0"/>
          <w:numId w:val="3"/>
        </w:numPr>
      </w:pPr>
      <w:r>
        <w:t>Pin 6 for ground</w:t>
      </w:r>
    </w:p>
    <w:p w:rsidR="00E617A8" w:rsidRDefault="00421EB8">
      <w:r>
        <w:t>image</w:t>
      </w:r>
    </w:p>
    <w:p w:rsidR="00E617A8" w:rsidRDefault="00421EB8">
      <w:pPr>
        <w:pStyle w:val="4"/>
      </w:pPr>
      <w:bookmarkStart w:id="13" w:name="sds011-air-quality-sensor"/>
      <w:r>
        <w:t>SDS011 Air Quality Sensor</w:t>
      </w:r>
    </w:p>
    <w:bookmarkEnd w:id="13"/>
    <w:p w:rsidR="00E617A8" w:rsidRDefault="00421EB8">
      <w:r>
        <w:t>The SDS 011 Sensor is a quite recent Air Qualit</w:t>
      </w:r>
      <w:r>
        <w:t>y Sensor developed by Nova Fitness, a spin-off from the university of Jinan (in Shandong).</w:t>
      </w:r>
      <w:r>
        <w:br/>
        <w:t>It is connected through a USB-Serial-Converter.</w:t>
      </w:r>
    </w:p>
    <w:p w:rsidR="00E617A8" w:rsidRDefault="00421EB8">
      <w:r>
        <w:rPr>
          <w:noProof/>
        </w:rPr>
        <w:lastRenderedPageBreak/>
        <w:drawing>
          <wp:inline distT="0" distB="0" distL="0" distR="0">
            <wp:extent cx="6350000" cy="5321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aqicn.org/air/images/sensors/sds011-larg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17A8" w:rsidRDefault="00421EB8">
      <w:pPr>
        <w:pStyle w:val="4"/>
      </w:pPr>
      <w:bookmarkStart w:id="14" w:name="copy-python-file-to-raspberry-pi"/>
      <w:r>
        <w:t>Copy Python file to Raspberry Pi</w:t>
      </w:r>
    </w:p>
    <w:bookmarkEnd w:id="14"/>
    <w:p w:rsidR="00E617A8" w:rsidRDefault="00421EB8">
      <w:r>
        <w:t>You can find two Python files in /Sensor folder at this GitHub repository, named mqtt-dht22.py and mqtt-sds011.py</w:t>
      </w:r>
    </w:p>
    <w:p w:rsidR="00E617A8" w:rsidRDefault="00421EB8">
      <w:pPr>
        <w:pStyle w:val="5"/>
      </w:pPr>
      <w:bookmarkStart w:id="15" w:name="making-mqtt-dht22.py-startup-at-boot"/>
      <w:r>
        <w:t>Making mqtt-dht22.py startup at boot</w:t>
      </w:r>
    </w:p>
    <w:bookmarkEnd w:id="15"/>
    <w:p w:rsidR="00E617A8" w:rsidRDefault="00421EB8">
      <w:r>
        <w:t>Create unit file using command as shown below:</w:t>
      </w:r>
    </w:p>
    <w:p w:rsidR="00E617A8" w:rsidRDefault="00421EB8">
      <w:pPr>
        <w:pStyle w:val="SourceCode"/>
      </w:pPr>
      <w:r>
        <w:rPr>
          <w:rStyle w:val="VerbatimChar"/>
        </w:rPr>
        <w:t>sudo nano /lib/systemd/system/dht22.service</w:t>
      </w:r>
    </w:p>
    <w:p w:rsidR="00E617A8" w:rsidRDefault="00421EB8">
      <w:r>
        <w:t>Add in the fol</w:t>
      </w:r>
      <w:r>
        <w:t>lowing text:</w:t>
      </w:r>
    </w:p>
    <w:p w:rsidR="00E617A8" w:rsidRDefault="00421EB8">
      <w:pPr>
        <w:pStyle w:val="SourceCode"/>
      </w:pPr>
      <w:r>
        <w:rPr>
          <w:rStyle w:val="VerbatimChar"/>
        </w:rPr>
        <w:t>[Unit]</w:t>
      </w:r>
      <w:r>
        <w:br/>
      </w:r>
      <w:r>
        <w:rPr>
          <w:rStyle w:val="VerbatimChar"/>
        </w:rPr>
        <w:t xml:space="preserve"> Description=DHT22 MQTT Publish</w:t>
      </w:r>
      <w:r>
        <w:br/>
      </w:r>
      <w:r>
        <w:rPr>
          <w:rStyle w:val="VerbatimChar"/>
        </w:rPr>
        <w:t xml:space="preserve"> After=multi-user.target</w:t>
      </w:r>
      <w:r>
        <w:br/>
      </w:r>
      <w:r>
        <w:br/>
      </w:r>
      <w:r>
        <w:rPr>
          <w:rStyle w:val="VerbatimChar"/>
        </w:rPr>
        <w:lastRenderedPageBreak/>
        <w:t xml:space="preserve"> [Service]</w:t>
      </w:r>
      <w:r>
        <w:br/>
      </w:r>
      <w:r>
        <w:rPr>
          <w:rStyle w:val="VerbatimChar"/>
        </w:rPr>
        <w:t xml:space="preserve"> Type=idle</w:t>
      </w:r>
      <w:r>
        <w:br/>
      </w:r>
      <w:r>
        <w:rPr>
          <w:rStyle w:val="VerbatimChar"/>
        </w:rPr>
        <w:t xml:space="preserve"> ExecStart=/usr/bin/python3 /home/pi/mqtt-dht22.py</w:t>
      </w:r>
      <w:r>
        <w:br/>
      </w:r>
      <w:r>
        <w:br/>
      </w:r>
      <w:r>
        <w:rPr>
          <w:rStyle w:val="VerbatimChar"/>
        </w:rPr>
        <w:t xml:space="preserve"> [Install]</w:t>
      </w:r>
      <w:r>
        <w:br/>
      </w:r>
      <w:r>
        <w:rPr>
          <w:rStyle w:val="VerbatimChar"/>
        </w:rPr>
        <w:t xml:space="preserve"> WantedBy=multi-user.target</w:t>
      </w:r>
    </w:p>
    <w:p w:rsidR="00E617A8" w:rsidRDefault="00421EB8">
      <w:r>
        <w:t>The permission on the unit file needs to be set to 644 :</w:t>
      </w:r>
    </w:p>
    <w:p w:rsidR="00E617A8" w:rsidRDefault="00421EB8">
      <w:pPr>
        <w:pStyle w:val="SourceCode"/>
      </w:pPr>
      <w:r>
        <w:rPr>
          <w:rStyle w:val="VerbatimChar"/>
        </w:rPr>
        <w:t>sudo chm</w:t>
      </w:r>
      <w:r>
        <w:rPr>
          <w:rStyle w:val="VerbatimChar"/>
        </w:rPr>
        <w:t>od 644 /lib/systemd/system/dht22.service</w:t>
      </w:r>
    </w:p>
    <w:p w:rsidR="00E617A8" w:rsidRDefault="00421EB8">
      <w:r>
        <w:t>Now the unit file has been defined we can tell systemd to start it during the boot sequence :</w:t>
      </w:r>
    </w:p>
    <w:p w:rsidR="00E617A8" w:rsidRDefault="00421EB8">
      <w:pPr>
        <w:pStyle w:val="SourceCode"/>
      </w:pPr>
      <w:r>
        <w:rPr>
          <w:rStyle w:val="VerbatimChar"/>
        </w:rPr>
        <w:t>sudo systemctl daemon-reload</w:t>
      </w:r>
      <w:r>
        <w:br/>
      </w:r>
      <w:r>
        <w:rPr>
          <w:rStyle w:val="VerbatimChar"/>
        </w:rPr>
        <w:t>sudo systemctl enable dht22.service</w:t>
      </w:r>
    </w:p>
    <w:p w:rsidR="00E617A8" w:rsidRDefault="00421EB8">
      <w:r>
        <w:t>Reboot the Pi and your custom service should run:</w:t>
      </w:r>
    </w:p>
    <w:p w:rsidR="00E617A8" w:rsidRDefault="00421EB8">
      <w:pPr>
        <w:pStyle w:val="SourceCode"/>
      </w:pPr>
      <w:r>
        <w:rPr>
          <w:rStyle w:val="VerbatimChar"/>
        </w:rPr>
        <w:t>sudo reboot</w:t>
      </w:r>
    </w:p>
    <w:p w:rsidR="00E617A8" w:rsidRDefault="00421EB8">
      <w:pPr>
        <w:pStyle w:val="5"/>
      </w:pPr>
      <w:bookmarkStart w:id="16" w:name="making-mqtt-sds011.py-startup-at-boot"/>
      <w:r>
        <w:t>Making mqtt-sds011.py startup at boot</w:t>
      </w:r>
    </w:p>
    <w:bookmarkEnd w:id="16"/>
    <w:p w:rsidR="00E617A8" w:rsidRDefault="00421EB8">
      <w:r>
        <w:t>Repeat the upon steps, remember to replace 'dht22' to sds011.</w:t>
      </w:r>
    </w:p>
    <w:p w:rsidR="00E617A8" w:rsidRDefault="00421EB8">
      <w:pPr>
        <w:pStyle w:val="3"/>
      </w:pPr>
      <w:bookmarkStart w:id="17" w:name="video-streaming"/>
      <w:r>
        <w:t>Video Streaming</w:t>
      </w:r>
    </w:p>
    <w:bookmarkEnd w:id="17"/>
    <w:p w:rsidR="00E617A8" w:rsidRDefault="00421EB8">
      <w:r>
        <w:t>Run an update</w:t>
      </w:r>
    </w:p>
    <w:p w:rsidR="00E617A8" w:rsidRDefault="00421EB8">
      <w:pPr>
        <w:pStyle w:val="SourceCode"/>
      </w:pPr>
      <w:r>
        <w:rPr>
          <w:rStyle w:val="VerbatimChar"/>
        </w:rPr>
        <w:t>apt-get update</w:t>
      </w:r>
    </w:p>
    <w:p w:rsidR="00E617A8" w:rsidRDefault="00421EB8">
      <w:r>
        <w:t>Install gstreamer</w:t>
      </w:r>
    </w:p>
    <w:p w:rsidR="00E617A8" w:rsidRDefault="00421EB8">
      <w:pPr>
        <w:pStyle w:val="SourceCode"/>
      </w:pPr>
      <w:r>
        <w:rPr>
          <w:rStyle w:val="VerbatimChar"/>
        </w:rPr>
        <w:t>apt-get install gstreamer1.0</w:t>
      </w:r>
    </w:p>
    <w:p w:rsidR="00E617A8" w:rsidRDefault="00421EB8">
      <w:r>
        <w:t>Start the streaming</w:t>
      </w:r>
    </w:p>
    <w:p w:rsidR="00E617A8" w:rsidRDefault="00421EB8">
      <w:pPr>
        <w:pStyle w:val="SourceCode"/>
      </w:pPr>
      <w:r>
        <w:rPr>
          <w:rStyle w:val="VerbatimChar"/>
        </w:rPr>
        <w:t>raspivid -t 999999 -w 1080 -h 72</w:t>
      </w:r>
      <w:r>
        <w:rPr>
          <w:rStyle w:val="VerbatimChar"/>
        </w:rPr>
        <w:t>0 -fps 25 -hf -b 2000000 -o - | \gst-launch-1.0 -v fdsrc ! h264parse ! rtph264pay config-interval=1 pt=96 \! gdppay ! tcpserversink host=192.168.12.1 port=5000</w:t>
      </w:r>
    </w:p>
    <w:p w:rsidR="00E617A8" w:rsidRDefault="00421EB8">
      <w:r>
        <w:t>You can find the code in /Video\ Streaming</w:t>
      </w:r>
    </w:p>
    <w:p w:rsidR="00E617A8" w:rsidRDefault="00421EB8">
      <w:pPr>
        <w:pStyle w:val="4"/>
      </w:pPr>
      <w:bookmarkStart w:id="18" w:name="make-the-streaming-startup-at-boot"/>
      <w:r>
        <w:t>Make the Streaming startup at boot</w:t>
      </w:r>
    </w:p>
    <w:bookmarkEnd w:id="18"/>
    <w:p w:rsidR="00E617A8" w:rsidRDefault="00421EB8">
      <w:r>
        <w:t>Create unit file u</w:t>
      </w:r>
      <w:r>
        <w:t>sing command as shown below:</w:t>
      </w:r>
    </w:p>
    <w:p w:rsidR="00E617A8" w:rsidRDefault="00421EB8">
      <w:pPr>
        <w:pStyle w:val="SourceCode"/>
      </w:pPr>
      <w:r>
        <w:rPr>
          <w:rStyle w:val="VerbatimChar"/>
        </w:rPr>
        <w:t>sudo nano /lib/systemd/system/streaming.service</w:t>
      </w:r>
    </w:p>
    <w:p w:rsidR="00E617A8" w:rsidRDefault="00421EB8">
      <w:r>
        <w:lastRenderedPageBreak/>
        <w:t>Add in the following text:</w:t>
      </w:r>
    </w:p>
    <w:p w:rsidR="00E617A8" w:rsidRDefault="00421EB8">
      <w:pPr>
        <w:pStyle w:val="SourceCode"/>
      </w:pPr>
      <w:r>
        <w:rPr>
          <w:rStyle w:val="VerbatimChar"/>
        </w:rPr>
        <w:t>[Unit]</w:t>
      </w:r>
      <w:r>
        <w:br/>
      </w:r>
      <w:r>
        <w:rPr>
          <w:rStyle w:val="VerbatimChar"/>
        </w:rPr>
        <w:t xml:space="preserve"> Description=Video Streaming Service</w:t>
      </w:r>
      <w:r>
        <w:br/>
      </w:r>
      <w:r>
        <w:rPr>
          <w:rStyle w:val="VerbatimChar"/>
        </w:rPr>
        <w:t xml:space="preserve"> After=multi-user.target</w:t>
      </w:r>
      <w:r>
        <w:br/>
      </w:r>
      <w:r>
        <w:br/>
      </w:r>
      <w:r>
        <w:rPr>
          <w:rStyle w:val="VerbatimChar"/>
        </w:rPr>
        <w:t xml:space="preserve"> [Service]</w:t>
      </w:r>
      <w:r>
        <w:br/>
      </w:r>
      <w:r>
        <w:rPr>
          <w:rStyle w:val="VerbatimChar"/>
        </w:rPr>
        <w:t xml:space="preserve"> Type=idle</w:t>
      </w:r>
      <w:r>
        <w:br/>
      </w:r>
      <w:r>
        <w:rPr>
          <w:rStyle w:val="VerbatimChar"/>
        </w:rPr>
        <w:t xml:space="preserve"> ExecStart=/usr/bin /home/pi/video-streaming.sh </w:t>
      </w:r>
      <w:r>
        <w:br/>
      </w:r>
      <w:r>
        <w:br/>
      </w:r>
      <w:r>
        <w:rPr>
          <w:rStyle w:val="VerbatimChar"/>
        </w:rPr>
        <w:t xml:space="preserve"> [Install]</w:t>
      </w:r>
      <w:r>
        <w:br/>
      </w:r>
      <w:r>
        <w:rPr>
          <w:rStyle w:val="VerbatimChar"/>
        </w:rPr>
        <w:t xml:space="preserve"> WantedBy=multi-user.target</w:t>
      </w:r>
    </w:p>
    <w:p w:rsidR="00E617A8" w:rsidRDefault="00421EB8">
      <w:r>
        <w:t>The permission on the unit file needs to be set to 644 :</w:t>
      </w:r>
    </w:p>
    <w:p w:rsidR="00E617A8" w:rsidRDefault="00421EB8">
      <w:pPr>
        <w:pStyle w:val="SourceCode"/>
      </w:pPr>
      <w:r>
        <w:rPr>
          <w:rStyle w:val="VerbatimChar"/>
        </w:rPr>
        <w:t>sudo chmod 644 /lib/systemd/system/streaming.service</w:t>
      </w:r>
    </w:p>
    <w:p w:rsidR="00E617A8" w:rsidRDefault="00421EB8">
      <w:r>
        <w:t>Now the unit file has been defined we can tell systemd to</w:t>
      </w:r>
      <w:r>
        <w:t xml:space="preserve"> start it during the boot sequence :</w:t>
      </w:r>
    </w:p>
    <w:p w:rsidR="00E617A8" w:rsidRDefault="00421EB8">
      <w:pPr>
        <w:pStyle w:val="SourceCode"/>
      </w:pPr>
      <w:r>
        <w:rPr>
          <w:rStyle w:val="VerbatimChar"/>
        </w:rPr>
        <w:t>sudo systemctl daemon-reload</w:t>
      </w:r>
      <w:r>
        <w:br/>
      </w:r>
      <w:r>
        <w:rPr>
          <w:rStyle w:val="VerbatimChar"/>
        </w:rPr>
        <w:t>sudo systemctl enable streaming.service</w:t>
      </w:r>
    </w:p>
    <w:p w:rsidR="00E617A8" w:rsidRDefault="00421EB8">
      <w:r>
        <w:t>Reboot the Pi and your custom service should run:</w:t>
      </w:r>
    </w:p>
    <w:p w:rsidR="00E617A8" w:rsidRDefault="00421EB8">
      <w:pPr>
        <w:pStyle w:val="SourceCode"/>
      </w:pPr>
      <w:r>
        <w:rPr>
          <w:rStyle w:val="VerbatimChar"/>
        </w:rPr>
        <w:t>sudo reboot</w:t>
      </w:r>
    </w:p>
    <w:p w:rsidR="00FE0824" w:rsidRDefault="00FE0824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9" w:name="acknowledgments"/>
      <w:r>
        <w:br w:type="page"/>
      </w:r>
    </w:p>
    <w:p w:rsidR="00E617A8" w:rsidRDefault="00FE0824">
      <w:pPr>
        <w:pStyle w:val="2"/>
      </w:pPr>
      <w:r>
        <w:rPr>
          <w:rFonts w:hint="eastAsia"/>
        </w:rPr>
        <w:lastRenderedPageBreak/>
        <w:t>E</w:t>
      </w:r>
      <w:r>
        <w:t>nd of Report</w:t>
      </w:r>
      <w:bookmarkEnd w:id="19"/>
    </w:p>
    <w:sectPr w:rsidR="00E617A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4541F58"/>
    <w:multiLevelType w:val="multilevel"/>
    <w:tmpl w:val="D556D6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4CAF86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54803B98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944A64A2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33D8445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68EA6EFA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E070D4F6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6B44981C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BE093E8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74E185E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96A82FA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6A799D11"/>
    <w:multiLevelType w:val="multilevel"/>
    <w:tmpl w:val="D348EC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A1A"/>
    <w:rsid w:val="00421EB8"/>
    <w:rsid w:val="004E29B3"/>
    <w:rsid w:val="00590D07"/>
    <w:rsid w:val="00784D58"/>
    <w:rsid w:val="008D6863"/>
    <w:rsid w:val="00B00AD9"/>
    <w:rsid w:val="00B86B75"/>
    <w:rsid w:val="00BC48D5"/>
    <w:rsid w:val="00C36279"/>
    <w:rsid w:val="00E315A3"/>
    <w:rsid w:val="00E617A8"/>
    <w:rsid w:val="00FE08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7967A"/>
  <w15:docId w15:val="{AEB16605-24E1-0B49-ADEE-52A80F13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link w:val="a7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8">
    <w:name w:val="TOC Heading"/>
    <w:basedOn w:val="1"/>
    <w:next w:val="a"/>
    <w:uiPriority w:val="39"/>
    <w:unhideWhenUsed/>
    <w:qFormat/>
    <w:rsid w:val="00FE0824"/>
    <w:pPr>
      <w:spacing w:line="276" w:lineRule="auto"/>
      <w:outlineLvl w:val="9"/>
    </w:pPr>
    <w:rPr>
      <w:color w:val="365F91" w:themeColor="accent1" w:themeShade="BF"/>
      <w:sz w:val="28"/>
      <w:szCs w:val="28"/>
      <w:lang w:eastAsia="zh-TW"/>
    </w:rPr>
  </w:style>
  <w:style w:type="paragraph" w:styleId="20">
    <w:name w:val="toc 2"/>
    <w:basedOn w:val="a"/>
    <w:next w:val="a"/>
    <w:autoRedefine/>
    <w:uiPriority w:val="39"/>
    <w:unhideWhenUsed/>
    <w:rsid w:val="00FE0824"/>
    <w:pPr>
      <w:spacing w:before="0" w:after="0"/>
      <w:ind w:left="240"/>
    </w:pPr>
    <w:rPr>
      <w:smallCaps/>
      <w:sz w:val="20"/>
      <w:szCs w:val="20"/>
    </w:rPr>
  </w:style>
  <w:style w:type="paragraph" w:styleId="10">
    <w:name w:val="toc 1"/>
    <w:basedOn w:val="a"/>
    <w:next w:val="a"/>
    <w:autoRedefine/>
    <w:uiPriority w:val="39"/>
    <w:unhideWhenUsed/>
    <w:rsid w:val="00FE0824"/>
    <w:pPr>
      <w:spacing w:before="120" w:after="120"/>
    </w:pPr>
    <w:rPr>
      <w:b/>
      <w:bCs/>
      <w:caps/>
      <w:sz w:val="20"/>
      <w:szCs w:val="20"/>
    </w:rPr>
  </w:style>
  <w:style w:type="paragraph" w:styleId="30">
    <w:name w:val="toc 3"/>
    <w:basedOn w:val="a"/>
    <w:next w:val="a"/>
    <w:autoRedefine/>
    <w:uiPriority w:val="39"/>
    <w:unhideWhenUsed/>
    <w:rsid w:val="00FE0824"/>
    <w:pPr>
      <w:spacing w:before="0" w:after="0"/>
      <w:ind w:left="480"/>
    </w:pPr>
    <w:rPr>
      <w:i/>
      <w:iCs/>
      <w:sz w:val="20"/>
      <w:szCs w:val="20"/>
    </w:rPr>
  </w:style>
  <w:style w:type="paragraph" w:styleId="40">
    <w:name w:val="toc 4"/>
    <w:basedOn w:val="a"/>
    <w:next w:val="a"/>
    <w:autoRedefine/>
    <w:semiHidden/>
    <w:unhideWhenUsed/>
    <w:rsid w:val="00FE0824"/>
    <w:pPr>
      <w:spacing w:before="0" w:after="0"/>
      <w:ind w:left="720"/>
    </w:pPr>
    <w:rPr>
      <w:sz w:val="18"/>
      <w:szCs w:val="18"/>
    </w:rPr>
  </w:style>
  <w:style w:type="paragraph" w:styleId="50">
    <w:name w:val="toc 5"/>
    <w:basedOn w:val="a"/>
    <w:next w:val="a"/>
    <w:autoRedefine/>
    <w:semiHidden/>
    <w:unhideWhenUsed/>
    <w:rsid w:val="00FE0824"/>
    <w:pPr>
      <w:spacing w:before="0" w:after="0"/>
      <w:ind w:left="960"/>
    </w:pPr>
    <w:rPr>
      <w:sz w:val="18"/>
      <w:szCs w:val="18"/>
    </w:rPr>
  </w:style>
  <w:style w:type="paragraph" w:styleId="6">
    <w:name w:val="toc 6"/>
    <w:basedOn w:val="a"/>
    <w:next w:val="a"/>
    <w:autoRedefine/>
    <w:semiHidden/>
    <w:unhideWhenUsed/>
    <w:rsid w:val="00FE0824"/>
    <w:pPr>
      <w:spacing w:before="0" w:after="0"/>
      <w:ind w:left="1200"/>
    </w:pPr>
    <w:rPr>
      <w:sz w:val="18"/>
      <w:szCs w:val="18"/>
    </w:rPr>
  </w:style>
  <w:style w:type="paragraph" w:styleId="7">
    <w:name w:val="toc 7"/>
    <w:basedOn w:val="a"/>
    <w:next w:val="a"/>
    <w:autoRedefine/>
    <w:semiHidden/>
    <w:unhideWhenUsed/>
    <w:rsid w:val="00FE0824"/>
    <w:pPr>
      <w:spacing w:before="0" w:after="0"/>
      <w:ind w:left="1440"/>
    </w:pPr>
    <w:rPr>
      <w:sz w:val="18"/>
      <w:szCs w:val="18"/>
    </w:rPr>
  </w:style>
  <w:style w:type="paragraph" w:styleId="8">
    <w:name w:val="toc 8"/>
    <w:basedOn w:val="a"/>
    <w:next w:val="a"/>
    <w:autoRedefine/>
    <w:semiHidden/>
    <w:unhideWhenUsed/>
    <w:rsid w:val="00FE0824"/>
    <w:pPr>
      <w:spacing w:before="0" w:after="0"/>
      <w:ind w:left="1680"/>
    </w:pPr>
    <w:rPr>
      <w:sz w:val="18"/>
      <w:szCs w:val="18"/>
    </w:rPr>
  </w:style>
  <w:style w:type="paragraph" w:styleId="9">
    <w:name w:val="toc 9"/>
    <w:basedOn w:val="a"/>
    <w:next w:val="a"/>
    <w:autoRedefine/>
    <w:semiHidden/>
    <w:unhideWhenUsed/>
    <w:rsid w:val="00FE0824"/>
    <w:pPr>
      <w:spacing w:before="0" w:after="0"/>
      <w:ind w:left="1920"/>
    </w:pPr>
    <w:rPr>
      <w:sz w:val="18"/>
      <w:szCs w:val="18"/>
    </w:rPr>
  </w:style>
  <w:style w:type="character" w:customStyle="1" w:styleId="a7">
    <w:name w:val="本文 字元"/>
    <w:basedOn w:val="a0"/>
    <w:link w:val="a6"/>
    <w:rsid w:val="00421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irdyKwok" TargetMode="External"/><Relationship Id="rId13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hyperlink" Target="https://github.com/Ethan7102" TargetMode="External"/><Relationship Id="rId12" Type="http://schemas.openxmlformats.org/officeDocument/2006/relationships/hyperlink" Target="https://docs.emlid.com/navio2/ardupilot/tip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wing199901" TargetMode="External"/><Relationship Id="rId11" Type="http://schemas.openxmlformats.org/officeDocument/2006/relationships/hyperlink" Target="https://docs.emlid.com/navio2/common/ardupilot/installation-and-running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emlid.com/navio2/common/ardupilot/configuring-raspberry-pi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NathMon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74F314-0B0A-B04B-88F8-7697DE988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907</Words>
  <Characters>5172</Characters>
  <Application>Microsoft Office Word</Application>
  <DocSecurity>0</DocSecurity>
  <Lines>43</Lines>
  <Paragraphs>12</Paragraphs>
  <ScaleCrop>false</ScaleCrop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 Wang Siu</dc:creator>
  <cp:lastModifiedBy>Chi Wang Siu</cp:lastModifiedBy>
  <cp:revision>3</cp:revision>
  <dcterms:created xsi:type="dcterms:W3CDTF">2020-05-17T16:01:00Z</dcterms:created>
  <dcterms:modified xsi:type="dcterms:W3CDTF">2020-05-17T16:55:00Z</dcterms:modified>
</cp:coreProperties>
</file>